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39108FC0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DA1ED3">
        <w:rPr>
          <w:sz w:val="24"/>
          <w:szCs w:val="24"/>
          <w:lang w:val="en-GB"/>
        </w:rPr>
        <w:t>Georgi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0F0E17C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DA1ED3">
        <w:rPr>
          <w:sz w:val="24"/>
          <w:szCs w:val="24"/>
        </w:rPr>
        <w:t xml:space="preserve">immediately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4C081C" w14:textId="77777777" w:rsidR="0037148A" w:rsidRDefault="0037148A" w:rsidP="00CB37D9">
      <w:pPr>
        <w:spacing w:after="0" w:line="240" w:lineRule="auto"/>
      </w:pPr>
      <w:r>
        <w:separator/>
      </w:r>
    </w:p>
  </w:endnote>
  <w:endnote w:type="continuationSeparator" w:id="0">
    <w:p w14:paraId="34C926F4" w14:textId="77777777" w:rsidR="0037148A" w:rsidRDefault="0037148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6F827" w14:textId="77777777" w:rsidR="00D41CA5" w:rsidRDefault="00D41C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AF089CB" w:rsidR="00CB37D9" w:rsidRPr="00D41CA5" w:rsidRDefault="00CB37D9" w:rsidP="00D41C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5678C1" w14:textId="77777777" w:rsidR="00D41CA5" w:rsidRDefault="00D41C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348028" w14:textId="77777777" w:rsidR="0037148A" w:rsidRDefault="0037148A" w:rsidP="00CB37D9">
      <w:pPr>
        <w:spacing w:after="0" w:line="240" w:lineRule="auto"/>
      </w:pPr>
      <w:r>
        <w:separator/>
      </w:r>
    </w:p>
  </w:footnote>
  <w:footnote w:type="continuationSeparator" w:id="0">
    <w:p w14:paraId="30E4F26A" w14:textId="77777777" w:rsidR="0037148A" w:rsidRDefault="0037148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8E493" w14:textId="77777777" w:rsidR="00D41CA5" w:rsidRDefault="00D41C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6DFDC6F" w:rsidR="00AD6FC0" w:rsidRPr="00D41CA5" w:rsidRDefault="00AD6FC0" w:rsidP="00D41C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7C6DB8" w14:textId="77777777" w:rsidR="00D41CA5" w:rsidRDefault="00D41CA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511CC"/>
    <w:rsid w:val="00181BFB"/>
    <w:rsid w:val="001F043C"/>
    <w:rsid w:val="00213AF9"/>
    <w:rsid w:val="00283ABC"/>
    <w:rsid w:val="002D0FCE"/>
    <w:rsid w:val="0030118D"/>
    <w:rsid w:val="003651A5"/>
    <w:rsid w:val="0037148A"/>
    <w:rsid w:val="003A0116"/>
    <w:rsid w:val="003B24BC"/>
    <w:rsid w:val="003B7112"/>
    <w:rsid w:val="00426C19"/>
    <w:rsid w:val="004271F2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D2C62"/>
    <w:rsid w:val="006F295A"/>
    <w:rsid w:val="006F5F60"/>
    <w:rsid w:val="007C338B"/>
    <w:rsid w:val="007F278B"/>
    <w:rsid w:val="00817C7B"/>
    <w:rsid w:val="00831A9F"/>
    <w:rsid w:val="008A0792"/>
    <w:rsid w:val="009146FD"/>
    <w:rsid w:val="00945588"/>
    <w:rsid w:val="009761E7"/>
    <w:rsid w:val="00976859"/>
    <w:rsid w:val="009D756D"/>
    <w:rsid w:val="00A17025"/>
    <w:rsid w:val="00A422D2"/>
    <w:rsid w:val="00A56F25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37D9"/>
    <w:rsid w:val="00CD6FD8"/>
    <w:rsid w:val="00D41CA5"/>
    <w:rsid w:val="00D54234"/>
    <w:rsid w:val="00DA1ED3"/>
    <w:rsid w:val="00DD2CCC"/>
    <w:rsid w:val="00DF323E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89</Words>
  <Characters>1083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